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E64C" w14:textId="77777777" w:rsidR="00313EF9" w:rsidRDefault="00002AB4" w:rsidP="00002AB4">
      <w:pPr>
        <w:ind w:left="0" w:right="567" w:firstLine="0"/>
        <w:jc w:val="center"/>
        <w:rPr>
          <w:b/>
          <w:szCs w:val="24"/>
        </w:rPr>
      </w:pPr>
      <w:r w:rsidRPr="00C76110">
        <w:rPr>
          <w:b/>
          <w:szCs w:val="24"/>
        </w:rPr>
        <w:t>Forwarding Letter by the Head of Affiliating Institution/University</w:t>
      </w:r>
      <w:r w:rsidR="00313EF9">
        <w:rPr>
          <w:b/>
          <w:szCs w:val="24"/>
        </w:rPr>
        <w:t xml:space="preserve"> </w:t>
      </w:r>
    </w:p>
    <w:p w14:paraId="7C9AC29A" w14:textId="77777777" w:rsidR="00002AB4" w:rsidRPr="00947978" w:rsidRDefault="00313EF9" w:rsidP="00002AB4">
      <w:pPr>
        <w:ind w:left="0" w:right="567" w:firstLine="0"/>
        <w:jc w:val="center"/>
        <w:rPr>
          <w:b/>
          <w:i/>
          <w:iCs/>
          <w:color w:val="auto"/>
          <w:szCs w:val="24"/>
        </w:rPr>
      </w:pPr>
      <w:r w:rsidRPr="00947978">
        <w:rPr>
          <w:b/>
          <w:i/>
          <w:iCs/>
          <w:color w:val="auto"/>
          <w:szCs w:val="24"/>
        </w:rPr>
        <w:t>(</w:t>
      </w:r>
      <w:r w:rsidR="00DF058B" w:rsidRPr="00947978">
        <w:rPr>
          <w:b/>
          <w:i/>
          <w:iCs/>
          <w:color w:val="auto"/>
          <w:szCs w:val="24"/>
        </w:rPr>
        <w:t xml:space="preserve">Must be </w:t>
      </w:r>
      <w:r w:rsidR="006A5BD6" w:rsidRPr="00947978">
        <w:rPr>
          <w:b/>
          <w:i/>
          <w:iCs/>
          <w:color w:val="auto"/>
          <w:szCs w:val="24"/>
        </w:rPr>
        <w:t>on</w:t>
      </w:r>
      <w:r w:rsidRPr="00947978">
        <w:rPr>
          <w:b/>
          <w:i/>
          <w:iCs/>
          <w:color w:val="auto"/>
          <w:szCs w:val="24"/>
        </w:rPr>
        <w:t xml:space="preserve"> </w:t>
      </w:r>
      <w:r w:rsidR="006A5BD6" w:rsidRPr="00947978">
        <w:rPr>
          <w:b/>
          <w:i/>
          <w:iCs/>
          <w:color w:val="auto"/>
          <w:szCs w:val="24"/>
        </w:rPr>
        <w:t>i</w:t>
      </w:r>
      <w:r w:rsidRPr="00947978">
        <w:rPr>
          <w:b/>
          <w:i/>
          <w:iCs/>
          <w:color w:val="auto"/>
          <w:szCs w:val="24"/>
        </w:rPr>
        <w:t xml:space="preserve">nstitution </w:t>
      </w:r>
      <w:r w:rsidR="006A5BD6" w:rsidRPr="00947978">
        <w:rPr>
          <w:b/>
          <w:i/>
          <w:iCs/>
          <w:color w:val="auto"/>
          <w:szCs w:val="24"/>
        </w:rPr>
        <w:t>l</w:t>
      </w:r>
      <w:r w:rsidRPr="00947978">
        <w:rPr>
          <w:b/>
          <w:i/>
          <w:iCs/>
          <w:color w:val="auto"/>
          <w:szCs w:val="24"/>
        </w:rPr>
        <w:t>etter head</w:t>
      </w:r>
      <w:r w:rsidR="00F60D4A" w:rsidRPr="00947978">
        <w:rPr>
          <w:b/>
          <w:i/>
          <w:iCs/>
          <w:color w:val="auto"/>
          <w:szCs w:val="24"/>
        </w:rPr>
        <w:t xml:space="preserve"> and must be in the same format</w:t>
      </w:r>
      <w:r w:rsidRPr="00947978">
        <w:rPr>
          <w:b/>
          <w:i/>
          <w:iCs/>
          <w:color w:val="auto"/>
          <w:szCs w:val="24"/>
        </w:rPr>
        <w:t>)</w:t>
      </w:r>
    </w:p>
    <w:p w14:paraId="58289BB5" w14:textId="77777777" w:rsidR="00002AB4" w:rsidRPr="00C76110" w:rsidRDefault="00002AB4" w:rsidP="00002AB4">
      <w:pPr>
        <w:spacing w:after="0" w:line="259" w:lineRule="auto"/>
        <w:ind w:left="0" w:right="181" w:firstLine="0"/>
        <w:jc w:val="center"/>
        <w:rPr>
          <w:szCs w:val="24"/>
        </w:rPr>
      </w:pPr>
      <w:r w:rsidRPr="00C76110">
        <w:rPr>
          <w:i/>
          <w:szCs w:val="24"/>
        </w:rPr>
        <w:t xml:space="preserve">   </w:t>
      </w:r>
      <w:r w:rsidRPr="00C76110">
        <w:rPr>
          <w:szCs w:val="24"/>
        </w:rPr>
        <w:t xml:space="preserve"> </w:t>
      </w:r>
    </w:p>
    <w:p w14:paraId="28EA6212" w14:textId="77777777" w:rsidR="007A5ACE" w:rsidRDefault="007A5ACE" w:rsidP="00002AB4">
      <w:pPr>
        <w:spacing w:line="246" w:lineRule="auto"/>
        <w:ind w:left="715" w:right="576" w:firstLine="95"/>
        <w:jc w:val="left"/>
        <w:rPr>
          <w:szCs w:val="24"/>
        </w:rPr>
      </w:pPr>
    </w:p>
    <w:p w14:paraId="42C114EC" w14:textId="77777777" w:rsidR="00002AB4" w:rsidRPr="00C76110" w:rsidRDefault="00002AB4" w:rsidP="00002AB4">
      <w:pPr>
        <w:spacing w:line="246" w:lineRule="auto"/>
        <w:ind w:left="715" w:right="576" w:firstLine="95"/>
        <w:jc w:val="left"/>
        <w:rPr>
          <w:szCs w:val="24"/>
        </w:rPr>
      </w:pPr>
      <w:r w:rsidRPr="00C76110">
        <w:rPr>
          <w:szCs w:val="24"/>
        </w:rPr>
        <w:t xml:space="preserve">The In-charge,  </w:t>
      </w:r>
    </w:p>
    <w:p w14:paraId="044C670C" w14:textId="77777777" w:rsidR="00002AB4" w:rsidRPr="00C76110" w:rsidRDefault="00002AB4" w:rsidP="00002AB4">
      <w:pPr>
        <w:spacing w:line="246" w:lineRule="auto"/>
        <w:ind w:left="715" w:right="576" w:firstLine="95"/>
        <w:jc w:val="left"/>
        <w:rPr>
          <w:szCs w:val="24"/>
        </w:rPr>
      </w:pPr>
      <w:r w:rsidRPr="00C76110">
        <w:rPr>
          <w:szCs w:val="24"/>
        </w:rPr>
        <w:t xml:space="preserve">Research Projects (RP) Division  </w:t>
      </w:r>
    </w:p>
    <w:p w14:paraId="0219EB83" w14:textId="77777777" w:rsidR="00002AB4" w:rsidRPr="00C76110" w:rsidRDefault="00002AB4" w:rsidP="00002AB4">
      <w:pPr>
        <w:spacing w:line="246" w:lineRule="auto"/>
        <w:ind w:left="715" w:right="576" w:firstLine="95"/>
        <w:jc w:val="left"/>
        <w:rPr>
          <w:szCs w:val="24"/>
        </w:rPr>
      </w:pPr>
      <w:r w:rsidRPr="00C76110">
        <w:rPr>
          <w:szCs w:val="24"/>
        </w:rPr>
        <w:t xml:space="preserve">Indian Council of Social Science Research (ICSSR) </w:t>
      </w:r>
    </w:p>
    <w:p w14:paraId="376CC440" w14:textId="77777777" w:rsidR="00002AB4" w:rsidRPr="00C76110" w:rsidRDefault="00171C41" w:rsidP="00002AB4">
      <w:pPr>
        <w:spacing w:line="246" w:lineRule="auto"/>
        <w:ind w:left="715" w:right="576" w:firstLine="95"/>
        <w:jc w:val="left"/>
        <w:rPr>
          <w:szCs w:val="24"/>
        </w:rPr>
      </w:pPr>
      <w:r>
        <w:rPr>
          <w:szCs w:val="24"/>
        </w:rPr>
        <w:t xml:space="preserve">JNU Institutional Area, </w:t>
      </w:r>
      <w:r w:rsidR="00002AB4" w:rsidRPr="00C76110">
        <w:rPr>
          <w:szCs w:val="24"/>
        </w:rPr>
        <w:t xml:space="preserve">Aruna Asaf Ali Marg,  </w:t>
      </w:r>
    </w:p>
    <w:p w14:paraId="62B1A5EA" w14:textId="77777777" w:rsidR="00002AB4" w:rsidRPr="00C76110" w:rsidRDefault="00002AB4" w:rsidP="00002AB4">
      <w:pPr>
        <w:spacing w:line="246" w:lineRule="auto"/>
        <w:ind w:left="715" w:right="576" w:firstLine="95"/>
        <w:jc w:val="left"/>
        <w:rPr>
          <w:szCs w:val="24"/>
        </w:rPr>
      </w:pPr>
      <w:r w:rsidRPr="00C76110">
        <w:rPr>
          <w:szCs w:val="24"/>
        </w:rPr>
        <w:t xml:space="preserve">New Delhi - 110067 </w:t>
      </w:r>
    </w:p>
    <w:p w14:paraId="5436EA9B" w14:textId="77777777" w:rsidR="00002AB4" w:rsidRPr="00C76110" w:rsidRDefault="00002AB4" w:rsidP="00002AB4">
      <w:pPr>
        <w:spacing w:after="0" w:line="259" w:lineRule="auto"/>
        <w:ind w:left="0" w:right="119" w:firstLine="0"/>
        <w:jc w:val="center"/>
        <w:rPr>
          <w:szCs w:val="24"/>
        </w:rPr>
      </w:pPr>
      <w:r w:rsidRPr="00C76110">
        <w:rPr>
          <w:szCs w:val="24"/>
        </w:rPr>
        <w:t xml:space="preserve"> </w:t>
      </w:r>
    </w:p>
    <w:p w14:paraId="59D32C07" w14:textId="13686C4C" w:rsidR="00DF058B" w:rsidRPr="00963360" w:rsidRDefault="00002AB4" w:rsidP="00E82D85">
      <w:pPr>
        <w:pStyle w:val="NormalWeb"/>
        <w:spacing w:line="360" w:lineRule="auto"/>
        <w:ind w:left="715" w:firstLine="5"/>
        <w:jc w:val="both"/>
        <w:rPr>
          <w:color w:val="000000"/>
          <w:lang w:eastAsia="zh-CN" w:bidi="hi-IN"/>
        </w:rPr>
      </w:pPr>
      <w:r w:rsidRPr="00B341DA">
        <w:rPr>
          <w:color w:val="000000"/>
          <w:lang w:eastAsia="zh-CN" w:bidi="hi-IN"/>
        </w:rPr>
        <w:t>The_______</w:t>
      </w:r>
      <w:r w:rsidR="00E82D85">
        <w:rPr>
          <w:color w:val="000000"/>
          <w:lang w:eastAsia="zh-CN" w:bidi="hi-IN"/>
        </w:rPr>
        <w:t>_______________________________</w:t>
      </w:r>
      <w:r w:rsidRPr="00B341DA">
        <w:rPr>
          <w:color w:val="000000"/>
          <w:lang w:eastAsia="zh-CN" w:bidi="hi-IN"/>
        </w:rPr>
        <w:t>(Name of the organization) forwards</w:t>
      </w:r>
      <w:r w:rsidR="00E82D85">
        <w:rPr>
          <w:color w:val="000000"/>
          <w:lang w:eastAsia="zh-CN" w:bidi="hi-IN"/>
        </w:rPr>
        <w:t xml:space="preserve"> the application </w:t>
      </w:r>
      <w:r w:rsidR="004E1238" w:rsidRPr="00B341DA">
        <w:rPr>
          <w:color w:val="000000"/>
          <w:lang w:eastAsia="zh-CN" w:bidi="hi-IN"/>
        </w:rPr>
        <w:t>of______________</w:t>
      </w:r>
      <w:r w:rsidR="00E82D85">
        <w:rPr>
          <w:color w:val="000000"/>
          <w:lang w:eastAsia="zh-CN" w:bidi="hi-IN"/>
        </w:rPr>
        <w:t>_____</w:t>
      </w:r>
      <w:r w:rsidR="004E1238" w:rsidRPr="00B341DA">
        <w:rPr>
          <w:color w:val="000000"/>
          <w:lang w:eastAsia="zh-CN" w:bidi="hi-IN"/>
        </w:rPr>
        <w:t>______________________</w:t>
      </w:r>
      <w:r w:rsidR="00E82D85">
        <w:rPr>
          <w:color w:val="000000"/>
          <w:lang w:eastAsia="zh-CN" w:bidi="hi-IN"/>
        </w:rPr>
        <w:t>_</w:t>
      </w:r>
      <w:r w:rsidR="00B341DA" w:rsidRPr="00B341DA">
        <w:rPr>
          <w:color w:val="000000"/>
          <w:lang w:eastAsia="zh-CN" w:bidi="hi-IN"/>
        </w:rPr>
        <w:t>(</w:t>
      </w:r>
      <w:r w:rsidR="00E82D85" w:rsidRPr="005875FD">
        <w:rPr>
          <w:b/>
          <w:color w:val="000000"/>
          <w:lang w:eastAsia="zh-CN" w:bidi="hi-IN"/>
        </w:rPr>
        <w:t>name, designation and department</w:t>
      </w:r>
      <w:r w:rsidR="00963360" w:rsidRPr="005875FD">
        <w:rPr>
          <w:b/>
          <w:color w:val="000000"/>
          <w:lang w:eastAsia="zh-CN" w:bidi="hi-IN"/>
        </w:rPr>
        <w:t xml:space="preserve"> </w:t>
      </w:r>
      <w:r w:rsidR="004E1238" w:rsidRPr="005875FD">
        <w:rPr>
          <w:b/>
          <w:color w:val="000000"/>
          <w:lang w:eastAsia="zh-CN" w:bidi="hi-IN"/>
        </w:rPr>
        <w:t>of the applicant</w:t>
      </w:r>
      <w:r w:rsidR="004E1238" w:rsidRPr="00B341DA">
        <w:rPr>
          <w:color w:val="000000"/>
          <w:lang w:eastAsia="zh-CN" w:bidi="hi-IN"/>
        </w:rPr>
        <w:t xml:space="preserve">), a permanent / temporary / ad-hoc </w:t>
      </w:r>
      <w:r w:rsidR="00325B1C" w:rsidRPr="00B341DA">
        <w:rPr>
          <w:color w:val="000000"/>
          <w:lang w:eastAsia="zh-CN" w:bidi="hi-IN"/>
        </w:rPr>
        <w:t xml:space="preserve">/ retired </w:t>
      </w:r>
      <w:r w:rsidR="004E1238" w:rsidRPr="00B341DA">
        <w:rPr>
          <w:color w:val="000000"/>
          <w:lang w:eastAsia="zh-CN" w:bidi="hi-IN"/>
        </w:rPr>
        <w:t xml:space="preserve">employee of </w:t>
      </w:r>
      <w:r w:rsidR="00963360">
        <w:rPr>
          <w:color w:val="000000"/>
          <w:lang w:eastAsia="zh-CN" w:bidi="hi-IN"/>
        </w:rPr>
        <w:t>____________________</w:t>
      </w:r>
      <w:r w:rsidR="004E1238" w:rsidRPr="00B341DA">
        <w:rPr>
          <w:color w:val="000000"/>
          <w:lang w:eastAsia="zh-CN" w:bidi="hi-IN"/>
        </w:rPr>
        <w:t>(Name of the organization)</w:t>
      </w:r>
      <w:r w:rsidR="00963360">
        <w:rPr>
          <w:color w:val="000000"/>
          <w:lang w:eastAsia="zh-CN" w:bidi="hi-IN"/>
        </w:rPr>
        <w:t xml:space="preserve">, </w:t>
      </w:r>
      <w:r w:rsidR="004E1238" w:rsidRPr="00B341DA">
        <w:rPr>
          <w:color w:val="000000"/>
          <w:lang w:eastAsia="zh-CN" w:bidi="hi-IN"/>
        </w:rPr>
        <w:t>for</w:t>
      </w:r>
      <w:r w:rsidR="00963360">
        <w:rPr>
          <w:color w:val="000000"/>
          <w:lang w:eastAsia="zh-CN" w:bidi="hi-IN"/>
        </w:rPr>
        <w:t xml:space="preserve"> </w:t>
      </w:r>
      <w:r w:rsidR="00F84921">
        <w:t>ICSSR (Major) Research Projects on Multi-Disciplinary Studies on Particularly Vulnerable Tribal Groups (PVTGs) of India (202</w:t>
      </w:r>
      <w:r w:rsidR="007A7468">
        <w:t>5</w:t>
      </w:r>
      <w:r w:rsidR="00F84921">
        <w:t>-2</w:t>
      </w:r>
      <w:r w:rsidR="007A7468">
        <w:t>6</w:t>
      </w:r>
      <w:r w:rsidR="00F84921">
        <w:t>).</w:t>
      </w:r>
    </w:p>
    <w:p w14:paraId="154CDBB7" w14:textId="77777777" w:rsidR="00002AB4" w:rsidRPr="00C76110" w:rsidRDefault="00002AB4" w:rsidP="00963360">
      <w:pPr>
        <w:spacing w:after="0" w:line="286" w:lineRule="auto"/>
        <w:ind w:left="720" w:right="-153" w:firstLine="0"/>
        <w:rPr>
          <w:color w:val="222222"/>
          <w:szCs w:val="24"/>
          <w:highlight w:val="white"/>
        </w:rPr>
      </w:pPr>
      <w:r w:rsidRPr="00C76110">
        <w:rPr>
          <w:szCs w:val="24"/>
        </w:rPr>
        <w:t xml:space="preserve">We agree to administer the funds, provide basic research infrastructure facilities, and make available all its research facilities such as library, laboratory and other equipment and required office assistance for the smooth completion of the </w:t>
      </w:r>
      <w:r w:rsidRPr="004472E8">
        <w:rPr>
          <w:szCs w:val="24"/>
        </w:rPr>
        <w:t xml:space="preserve">Research Project. </w:t>
      </w:r>
      <w:r w:rsidRPr="00C76110">
        <w:rPr>
          <w:szCs w:val="24"/>
        </w:rPr>
        <w:t>We shall open and maintain a</w:t>
      </w:r>
      <w:r w:rsidRPr="00C76110">
        <w:rPr>
          <w:color w:val="222222"/>
          <w:szCs w:val="24"/>
        </w:rPr>
        <w:t xml:space="preserve"> dedicated bank account duly registered at PFMS portal </w:t>
      </w:r>
      <w:r w:rsidR="00DC5FD2">
        <w:rPr>
          <w:color w:val="222222"/>
          <w:szCs w:val="24"/>
        </w:rPr>
        <w:t xml:space="preserve">/ RBI account </w:t>
      </w:r>
      <w:r w:rsidRPr="00C76110">
        <w:rPr>
          <w:color w:val="222222"/>
          <w:szCs w:val="24"/>
        </w:rPr>
        <w:t xml:space="preserve">for release of the ICSSR Research Grant (Scheme Code-0877) without any delay. (Please refer notification given on ICSSR website – </w:t>
      </w:r>
      <w:hyperlink r:id="rId7">
        <w:r w:rsidRPr="00C76110">
          <w:rPr>
            <w:color w:val="0563C1"/>
            <w:szCs w:val="24"/>
            <w:u w:val="single"/>
          </w:rPr>
          <w:t>www.icssr.org</w:t>
        </w:r>
      </w:hyperlink>
      <w:r w:rsidRPr="00C76110">
        <w:rPr>
          <w:color w:val="222222"/>
          <w:szCs w:val="24"/>
        </w:rPr>
        <w:t>)</w:t>
      </w:r>
      <w:r w:rsidRPr="00C76110">
        <w:rPr>
          <w:color w:val="222222"/>
          <w:szCs w:val="24"/>
          <w:highlight w:val="white"/>
        </w:rPr>
        <w:t>.</w:t>
      </w:r>
    </w:p>
    <w:p w14:paraId="4095C6C9" w14:textId="77777777" w:rsidR="00002AB4" w:rsidRPr="00C76110" w:rsidRDefault="00002AB4" w:rsidP="00002AB4">
      <w:pPr>
        <w:spacing w:after="0" w:line="286" w:lineRule="auto"/>
        <w:ind w:left="720" w:right="647" w:firstLine="0"/>
        <w:rPr>
          <w:szCs w:val="24"/>
        </w:rPr>
      </w:pPr>
    </w:p>
    <w:p w14:paraId="4CF7D58D" w14:textId="77777777" w:rsidR="00002AB4" w:rsidRDefault="00002AB4" w:rsidP="00963360">
      <w:pPr>
        <w:spacing w:after="0" w:line="286" w:lineRule="auto"/>
        <w:ind w:left="720" w:right="-295" w:firstLine="0"/>
        <w:rPr>
          <w:szCs w:val="24"/>
        </w:rPr>
      </w:pPr>
      <w:r w:rsidRPr="00C76110">
        <w:rPr>
          <w:szCs w:val="24"/>
        </w:rPr>
        <w:t xml:space="preserve">If the </w:t>
      </w:r>
      <w:r w:rsidR="004F1DE8">
        <w:rPr>
          <w:szCs w:val="24"/>
        </w:rPr>
        <w:t xml:space="preserve">Project </w:t>
      </w:r>
      <w:r w:rsidR="00415949">
        <w:rPr>
          <w:szCs w:val="24"/>
        </w:rPr>
        <w:t>Director</w:t>
      </w:r>
      <w:r w:rsidR="004F1DE8">
        <w:rPr>
          <w:szCs w:val="24"/>
        </w:rPr>
        <w:t xml:space="preserve"> or Co-</w:t>
      </w:r>
      <w:r w:rsidR="00E84F95">
        <w:rPr>
          <w:szCs w:val="24"/>
        </w:rPr>
        <w:t xml:space="preserve">Project </w:t>
      </w:r>
      <w:r w:rsidR="00415949">
        <w:rPr>
          <w:szCs w:val="24"/>
        </w:rPr>
        <w:t>Director</w:t>
      </w:r>
      <w:r w:rsidR="004F1DE8">
        <w:rPr>
          <w:szCs w:val="24"/>
        </w:rPr>
        <w:t xml:space="preserve"> </w:t>
      </w:r>
      <w:r w:rsidRPr="00C76110">
        <w:rPr>
          <w:szCs w:val="24"/>
        </w:rPr>
        <w:t xml:space="preserve">leaves our institution due to valid reasons, we would </w:t>
      </w:r>
      <w:r w:rsidR="004F1DE8">
        <w:rPr>
          <w:szCs w:val="24"/>
        </w:rPr>
        <w:t>assign a new members of the committee</w:t>
      </w:r>
      <w:r w:rsidRPr="00C76110">
        <w:rPr>
          <w:szCs w:val="24"/>
        </w:rPr>
        <w:t>, subject to the approva</w:t>
      </w:r>
      <w:r w:rsidR="004F1DE8">
        <w:rPr>
          <w:szCs w:val="24"/>
        </w:rPr>
        <w:t>l of the ICSSR. The institution</w:t>
      </w:r>
      <w:r w:rsidRPr="00C76110">
        <w:rPr>
          <w:szCs w:val="24"/>
        </w:rPr>
        <w:t xml:space="preserve"> shall be responsible for submitting the audited statement of accounts and utilisation certificate for the grant received and utilised. Overhead charges will be apportioned as per ICSSR rules.</w:t>
      </w:r>
    </w:p>
    <w:p w14:paraId="5AC85577" w14:textId="77777777" w:rsidR="00002AB4" w:rsidRDefault="00002AB4" w:rsidP="00963360">
      <w:pPr>
        <w:spacing w:after="0" w:line="286" w:lineRule="auto"/>
        <w:ind w:left="720" w:right="-295" w:firstLine="0"/>
        <w:rPr>
          <w:szCs w:val="24"/>
        </w:rPr>
      </w:pPr>
    </w:p>
    <w:p w14:paraId="5283AEDD" w14:textId="77777777" w:rsidR="00002AB4" w:rsidRDefault="0029501A" w:rsidP="00963360">
      <w:pPr>
        <w:spacing w:after="299" w:line="259" w:lineRule="auto"/>
        <w:ind w:left="720" w:right="-295" w:firstLine="0"/>
        <w:rPr>
          <w:szCs w:val="24"/>
        </w:rPr>
      </w:pPr>
      <w:r w:rsidRPr="0029501A">
        <w:rPr>
          <w:szCs w:val="24"/>
        </w:rPr>
        <w:t>We acknowledge that the copyright for the project's outcomes will be vested in the ICSSR, and any publication or dissemination of the research findings will be solely at the discretion of the ICSSR.</w:t>
      </w:r>
    </w:p>
    <w:p w14:paraId="20D83F0F" w14:textId="77777777" w:rsidR="002F0B3E" w:rsidRPr="00C76110" w:rsidRDefault="002F0B3E" w:rsidP="00002AB4">
      <w:pPr>
        <w:spacing w:after="299" w:line="259" w:lineRule="auto"/>
        <w:ind w:left="720" w:right="866" w:firstLine="0"/>
        <w:rPr>
          <w:szCs w:val="24"/>
        </w:rPr>
      </w:pPr>
    </w:p>
    <w:p w14:paraId="22F7F612" w14:textId="77777777" w:rsidR="00002AB4" w:rsidRPr="00C76110" w:rsidRDefault="00002AB4" w:rsidP="00002AB4">
      <w:pPr>
        <w:ind w:right="864"/>
        <w:jc w:val="right"/>
        <w:rPr>
          <w:szCs w:val="24"/>
        </w:rPr>
      </w:pPr>
    </w:p>
    <w:p w14:paraId="1DA7DF4B" w14:textId="77777777" w:rsidR="00002AB4" w:rsidRPr="00C76110" w:rsidRDefault="00002AB4" w:rsidP="00963360">
      <w:pPr>
        <w:ind w:right="-295"/>
        <w:jc w:val="right"/>
        <w:rPr>
          <w:szCs w:val="24"/>
        </w:rPr>
      </w:pPr>
      <w:r w:rsidRPr="00C76110">
        <w:rPr>
          <w:szCs w:val="24"/>
        </w:rPr>
        <w:t>Signature of the Director of the Institute /</w:t>
      </w:r>
    </w:p>
    <w:p w14:paraId="4C2DF00D" w14:textId="77777777" w:rsidR="00002AB4" w:rsidRPr="00C76110" w:rsidRDefault="002F0B3E" w:rsidP="00963360">
      <w:pPr>
        <w:ind w:right="-295"/>
        <w:jc w:val="right"/>
        <w:rPr>
          <w:szCs w:val="24"/>
        </w:rPr>
      </w:pPr>
      <w:r>
        <w:rPr>
          <w:szCs w:val="24"/>
        </w:rPr>
        <w:t xml:space="preserve">          </w:t>
      </w:r>
      <w:r w:rsidR="00002AB4" w:rsidRPr="00C76110">
        <w:rPr>
          <w:szCs w:val="24"/>
        </w:rPr>
        <w:t>Principal/ Registrar</w:t>
      </w:r>
      <w:r w:rsidR="004F1DE8">
        <w:rPr>
          <w:szCs w:val="24"/>
        </w:rPr>
        <w:t xml:space="preserve">/ </w:t>
      </w:r>
    </w:p>
    <w:p w14:paraId="195EF838" w14:textId="77777777" w:rsidR="00002AB4" w:rsidRPr="00C76110" w:rsidRDefault="00002AB4" w:rsidP="00963360">
      <w:pPr>
        <w:ind w:right="-295"/>
        <w:jc w:val="right"/>
        <w:rPr>
          <w:szCs w:val="24"/>
        </w:rPr>
      </w:pPr>
      <w:r w:rsidRPr="00C76110">
        <w:rPr>
          <w:szCs w:val="24"/>
        </w:rPr>
        <w:tab/>
      </w:r>
      <w:r w:rsidRPr="00C76110">
        <w:rPr>
          <w:szCs w:val="24"/>
        </w:rPr>
        <w:tab/>
      </w:r>
      <w:r w:rsidRPr="00C76110">
        <w:rPr>
          <w:szCs w:val="24"/>
        </w:rPr>
        <w:tab/>
      </w:r>
      <w:r w:rsidRPr="00C76110">
        <w:rPr>
          <w:szCs w:val="24"/>
        </w:rPr>
        <w:tab/>
        <w:t xml:space="preserve">  (with name and stamp)</w:t>
      </w:r>
    </w:p>
    <w:p w14:paraId="6B65397C" w14:textId="77777777" w:rsidR="00002AB4" w:rsidRPr="00C76110" w:rsidRDefault="00002AB4" w:rsidP="00963360">
      <w:pPr>
        <w:spacing w:after="0" w:line="259" w:lineRule="auto"/>
        <w:ind w:left="0" w:right="-295" w:firstLine="0"/>
        <w:jc w:val="right"/>
        <w:rPr>
          <w:szCs w:val="24"/>
        </w:rPr>
      </w:pPr>
    </w:p>
    <w:p w14:paraId="255B2C48" w14:textId="77777777" w:rsidR="00002AB4" w:rsidRPr="00C76110" w:rsidRDefault="00002AB4" w:rsidP="00963360">
      <w:pPr>
        <w:ind w:right="-295"/>
        <w:rPr>
          <w:szCs w:val="24"/>
        </w:rPr>
      </w:pPr>
      <w:r w:rsidRPr="00C76110">
        <w:rPr>
          <w:szCs w:val="24"/>
        </w:rPr>
        <w:t xml:space="preserve">Plac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Name: _______________________ </w:t>
      </w:r>
    </w:p>
    <w:p w14:paraId="35BE7EBA" w14:textId="77777777" w:rsidR="00002AB4" w:rsidRPr="00C76110" w:rsidRDefault="00002AB4" w:rsidP="00002AB4">
      <w:pPr>
        <w:spacing w:after="0" w:line="259" w:lineRule="auto"/>
        <w:ind w:left="720" w:firstLine="0"/>
        <w:jc w:val="left"/>
        <w:rPr>
          <w:szCs w:val="24"/>
        </w:rPr>
      </w:pPr>
    </w:p>
    <w:p w14:paraId="681084BA" w14:textId="77777777" w:rsidR="00002AB4" w:rsidRPr="00C76110" w:rsidRDefault="00002AB4" w:rsidP="00002AB4">
      <w:pPr>
        <w:ind w:right="890"/>
        <w:rPr>
          <w:szCs w:val="24"/>
        </w:rPr>
      </w:pPr>
      <w:r w:rsidRPr="00C76110">
        <w:rPr>
          <w:szCs w:val="24"/>
        </w:rPr>
        <w:t xml:space="preserve">Dat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Designation:   __________________ </w:t>
      </w:r>
    </w:p>
    <w:p w14:paraId="5CC0C7A2" w14:textId="77777777" w:rsidR="00002AB4" w:rsidRPr="00C76110" w:rsidRDefault="00002AB4" w:rsidP="00002AB4">
      <w:pPr>
        <w:spacing w:after="0" w:line="259" w:lineRule="auto"/>
        <w:ind w:left="0" w:right="837" w:firstLine="0"/>
        <w:jc w:val="right"/>
        <w:rPr>
          <w:szCs w:val="24"/>
        </w:rPr>
      </w:pPr>
      <w:r w:rsidRPr="00C76110">
        <w:rPr>
          <w:b/>
          <w:szCs w:val="24"/>
        </w:rPr>
        <w:t xml:space="preserve"> </w:t>
      </w:r>
    </w:p>
    <w:sectPr w:rsidR="00002AB4" w:rsidRPr="00C76110" w:rsidSect="00963360">
      <w:footerReference w:type="default" r:id="rId8"/>
      <w:pgSz w:w="11906" w:h="16838"/>
      <w:pgMar w:top="851" w:right="1416" w:bottom="284" w:left="720" w:header="0"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4FD8F" w14:textId="77777777" w:rsidR="00371E34" w:rsidRDefault="00371E34" w:rsidP="004C1CBF">
      <w:pPr>
        <w:spacing w:after="0" w:line="240" w:lineRule="auto"/>
      </w:pPr>
      <w:r>
        <w:separator/>
      </w:r>
    </w:p>
  </w:endnote>
  <w:endnote w:type="continuationSeparator" w:id="0">
    <w:p w14:paraId="250B98B4" w14:textId="77777777" w:rsidR="00371E34" w:rsidRDefault="00371E34"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C60D" w14:textId="77777777" w:rsidR="007A7468" w:rsidRPr="00305CE4" w:rsidRDefault="00305CE4">
    <w:pPr>
      <w:spacing w:after="0" w:line="259" w:lineRule="auto"/>
      <w:ind w:left="720" w:firstLine="0"/>
      <w:jc w:val="left"/>
      <w:rPr>
        <w:lang w:val="en-US"/>
      </w:rPr>
    </w:pPr>
    <w:r>
      <w:rPr>
        <w:lang w:val="en-US"/>
      </w:rPr>
      <w:t>(Note: Scan the forwarding letter and upload along with the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EFF0D" w14:textId="77777777" w:rsidR="00371E34" w:rsidRDefault="00371E34" w:rsidP="004C1CBF">
      <w:pPr>
        <w:spacing w:after="0" w:line="240" w:lineRule="auto"/>
      </w:pPr>
      <w:r>
        <w:separator/>
      </w:r>
    </w:p>
  </w:footnote>
  <w:footnote w:type="continuationSeparator" w:id="0">
    <w:p w14:paraId="28ED9392" w14:textId="77777777" w:rsidR="00371E34" w:rsidRDefault="00371E34" w:rsidP="004C1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041906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171C41"/>
    <w:rsid w:val="001E0FFA"/>
    <w:rsid w:val="0029501A"/>
    <w:rsid w:val="002F0B3E"/>
    <w:rsid w:val="00305CE4"/>
    <w:rsid w:val="00313EF9"/>
    <w:rsid w:val="00325B1C"/>
    <w:rsid w:val="003331CB"/>
    <w:rsid w:val="00371E34"/>
    <w:rsid w:val="003F0787"/>
    <w:rsid w:val="00415949"/>
    <w:rsid w:val="004557EB"/>
    <w:rsid w:val="004C1CBF"/>
    <w:rsid w:val="004D0E10"/>
    <w:rsid w:val="004E1238"/>
    <w:rsid w:val="004F1DE8"/>
    <w:rsid w:val="00576DD1"/>
    <w:rsid w:val="005875FD"/>
    <w:rsid w:val="005A5A8A"/>
    <w:rsid w:val="006421A5"/>
    <w:rsid w:val="006610F1"/>
    <w:rsid w:val="00667AE7"/>
    <w:rsid w:val="00677CF6"/>
    <w:rsid w:val="006A5BD6"/>
    <w:rsid w:val="00711823"/>
    <w:rsid w:val="00714441"/>
    <w:rsid w:val="007A477D"/>
    <w:rsid w:val="007A5ACE"/>
    <w:rsid w:val="007A7468"/>
    <w:rsid w:val="007B26D6"/>
    <w:rsid w:val="007E7440"/>
    <w:rsid w:val="00864693"/>
    <w:rsid w:val="00947978"/>
    <w:rsid w:val="00954188"/>
    <w:rsid w:val="00963360"/>
    <w:rsid w:val="00A06E56"/>
    <w:rsid w:val="00A14108"/>
    <w:rsid w:val="00A52BB0"/>
    <w:rsid w:val="00AC048D"/>
    <w:rsid w:val="00AD0ED9"/>
    <w:rsid w:val="00B07467"/>
    <w:rsid w:val="00B341DA"/>
    <w:rsid w:val="00BD29AF"/>
    <w:rsid w:val="00DC5A24"/>
    <w:rsid w:val="00DC5FD2"/>
    <w:rsid w:val="00DF058B"/>
    <w:rsid w:val="00E526E5"/>
    <w:rsid w:val="00E71C5D"/>
    <w:rsid w:val="00E82D85"/>
    <w:rsid w:val="00E84177"/>
    <w:rsid w:val="00E84F95"/>
    <w:rsid w:val="00E93E24"/>
    <w:rsid w:val="00EB267A"/>
    <w:rsid w:val="00F60D4A"/>
    <w:rsid w:val="00F84921"/>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BE7E71"/>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 w:type="character" w:styleId="Strong">
    <w:name w:val="Strong"/>
    <w:basedOn w:val="DefaultParagraphFont"/>
    <w:uiPriority w:val="22"/>
    <w:qFormat/>
    <w:rsid w:val="00B341DA"/>
    <w:rPr>
      <w:b/>
      <w:bCs/>
    </w:rPr>
  </w:style>
  <w:style w:type="paragraph" w:styleId="NormalWeb">
    <w:name w:val="Normal (Web)"/>
    <w:basedOn w:val="Normal"/>
    <w:uiPriority w:val="99"/>
    <w:unhideWhenUsed/>
    <w:rsid w:val="00B341DA"/>
    <w:pPr>
      <w:spacing w:before="100" w:beforeAutospacing="1" w:after="100" w:afterAutospacing="1" w:line="240" w:lineRule="auto"/>
      <w:ind w:left="0" w:firstLine="0"/>
      <w:jc w:val="left"/>
    </w:pPr>
    <w:rPr>
      <w:color w:val="auto"/>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icssr.org/sites/default/files/important_notice/2019-PFMS-Notificatio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icssr</cp:lastModifiedBy>
  <cp:revision>15</cp:revision>
  <cp:lastPrinted>2024-01-15T06:25:00Z</cp:lastPrinted>
  <dcterms:created xsi:type="dcterms:W3CDTF">2024-02-12T08:05:00Z</dcterms:created>
  <dcterms:modified xsi:type="dcterms:W3CDTF">2025-09-23T05:42:00Z</dcterms:modified>
</cp:coreProperties>
</file>